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5EE0F" w14:textId="77777777" w:rsidR="00517AA8" w:rsidRPr="00517AA8" w:rsidRDefault="00517AA8" w:rsidP="00517AA8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517AA8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6C6A7429" w14:textId="77777777" w:rsidR="00517AA8" w:rsidRPr="00517AA8" w:rsidRDefault="00517AA8" w:rsidP="00517AA8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517AA8">
        <w:rPr>
          <w:rFonts w:ascii="Calibri" w:hAnsi="Calibri" w:cs="Calibri"/>
          <w:color w:val="000000"/>
          <w:lang w:val="en-GB"/>
        </w:rPr>
        <w:t>(SDNS UJ)</w:t>
      </w:r>
    </w:p>
    <w:p w14:paraId="6BD66910" w14:textId="77777777" w:rsidR="00A173B8" w:rsidRDefault="00A173B8" w:rsidP="00517AA8">
      <w:pPr>
        <w:pStyle w:val="Normalny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2855FEB8" w14:textId="77777777" w:rsidR="00A173B8" w:rsidRDefault="00517AA8" w:rsidP="00517AA8">
      <w:pPr>
        <w:pStyle w:val="Normalny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   </w:t>
      </w:r>
    </w:p>
    <w:p w14:paraId="4AF74A5F" w14:textId="2A7C7A3E" w:rsidR="00517AA8" w:rsidRPr="00517AA8" w:rsidRDefault="00A173B8" w:rsidP="00517AA8">
      <w:pPr>
        <w:pStyle w:val="Normalny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Date</w:t>
      </w:r>
      <w:r w:rsidR="00517AA8" w:rsidRPr="00517AA8">
        <w:rPr>
          <w:rFonts w:ascii="Calibri" w:hAnsi="Calibri" w:cs="Calibri"/>
          <w:color w:val="000000"/>
          <w:sz w:val="20"/>
          <w:szCs w:val="20"/>
          <w:lang w:val="en-GB"/>
        </w:rPr>
        <w:t>                                                                 </w:t>
      </w:r>
    </w:p>
    <w:p w14:paraId="06259019" w14:textId="77777777" w:rsidR="00A173B8" w:rsidRDefault="00A173B8" w:rsidP="00517AA8">
      <w:pPr>
        <w:pStyle w:val="Normalny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60E6CD55" w14:textId="4548D8EB" w:rsidR="00A173B8" w:rsidRDefault="00A173B8" w:rsidP="00517AA8">
      <w:pPr>
        <w:pStyle w:val="NormalnyWeb"/>
        <w:spacing w:before="0" w:beforeAutospacing="0" w:after="160" w:afterAutospacing="0" w:line="216" w:lineRule="atLeast"/>
        <w:rPr>
          <w:rFonts w:ascii="Calibri" w:hAnsi="Calibri" w:cs="Calibri"/>
          <w:color w:val="000000"/>
          <w:sz w:val="20"/>
          <w:szCs w:val="20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>……………………………………………………………………………</w:t>
      </w:r>
    </w:p>
    <w:p w14:paraId="0BECF38F" w14:textId="70675B3C" w:rsidR="00517AA8" w:rsidRPr="00517AA8" w:rsidRDefault="00517AA8" w:rsidP="00517AA8">
      <w:pPr>
        <w:pStyle w:val="Normalny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Degree/title, Name and surname                                                                                                </w:t>
      </w:r>
    </w:p>
    <w:p w14:paraId="1C486EA6" w14:textId="77777777" w:rsidR="00517AA8" w:rsidRPr="00517AA8" w:rsidRDefault="00517AA8" w:rsidP="00517AA8">
      <w:pPr>
        <w:pStyle w:val="Normalny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1C9848A" w14:textId="77777777" w:rsidR="00517AA8" w:rsidRPr="00517AA8" w:rsidRDefault="00517AA8" w:rsidP="00517AA8">
      <w:pPr>
        <w:pStyle w:val="NormalnyWeb"/>
        <w:spacing w:before="0" w:beforeAutospacing="0" w:after="160" w:afterAutospacing="0" w:line="216" w:lineRule="atLeast"/>
        <w:rPr>
          <w:color w:val="000000"/>
          <w:sz w:val="20"/>
          <w:szCs w:val="20"/>
          <w:lang w:val="en-GB"/>
        </w:rPr>
      </w:pPr>
      <w:r w:rsidRPr="00517AA8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4AEE5861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34C16E8F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7BBB3E4F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irector of the Doctoral School of Social Sciences of the Jagiellonian University</w:t>
      </w:r>
    </w:p>
    <w:p w14:paraId="59525F26" w14:textId="77777777" w:rsid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r hab. Anna Zachorowska-Mazurkiewicz, prof. UJ</w:t>
      </w:r>
    </w:p>
    <w:p w14:paraId="481917C9" w14:textId="77777777" w:rsid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 </w:t>
      </w:r>
    </w:p>
    <w:p w14:paraId="05B251D7" w14:textId="77777777" w:rsid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 </w:t>
      </w:r>
    </w:p>
    <w:p w14:paraId="5974496C" w14:textId="49AAF2B9" w:rsidR="00517AA8" w:rsidRPr="00A173B8" w:rsidRDefault="00517AA8" w:rsidP="00A173B8">
      <w:pPr>
        <w:pStyle w:val="NormalnyWeb"/>
        <w:spacing w:before="0" w:beforeAutospacing="0" w:after="160" w:afterAutospacing="0" w:line="238" w:lineRule="atLeast"/>
        <w:jc w:val="center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pplication for acceptance of resignation from membership in the doctoral committee</w:t>
      </w:r>
    </w:p>
    <w:p w14:paraId="5D319258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C81934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BE207C4" w14:textId="77777777" w:rsidR="00A173B8" w:rsidRDefault="00517AA8" w:rsidP="00517AA8">
      <w:pPr>
        <w:pStyle w:val="Normalny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 xml:space="preserve">I am asking you to accept my resignation from membership in the doctoral committee of Mr/Ms </w:t>
      </w:r>
    </w:p>
    <w:p w14:paraId="1C9733A3" w14:textId="77777777" w:rsidR="00A173B8" w:rsidRDefault="00A173B8" w:rsidP="00517AA8">
      <w:pPr>
        <w:pStyle w:val="NormalnyWeb"/>
        <w:spacing w:before="0" w:beforeAutospacing="0" w:after="160" w:afterAutospacing="0" w:line="238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8CAB588" w14:textId="2950D20E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</w:t>
      </w:r>
    </w:p>
    <w:p w14:paraId="33A2E53E" w14:textId="77777777" w:rsidR="00517AA8" w:rsidRPr="00517AA8" w:rsidRDefault="00517AA8" w:rsidP="00517AA8">
      <w:pPr>
        <w:pStyle w:val="NormalnyWeb"/>
        <w:spacing w:before="0" w:beforeAutospacing="0" w:after="160" w:afterAutospacing="0" w:line="173" w:lineRule="atLeast"/>
        <w:rPr>
          <w:color w:val="000000"/>
          <w:sz w:val="16"/>
          <w:szCs w:val="16"/>
          <w:lang w:val="en-GB"/>
        </w:rPr>
      </w:pPr>
      <w:r w:rsidRPr="00517AA8">
        <w:rPr>
          <w:rFonts w:ascii="Calibri" w:hAnsi="Calibri" w:cs="Calibri"/>
          <w:color w:val="000000"/>
          <w:sz w:val="16"/>
          <w:szCs w:val="16"/>
          <w:lang w:val="en-GB"/>
        </w:rPr>
        <w:t>                          (first name and last name)</w:t>
      </w:r>
    </w:p>
    <w:p w14:paraId="0B415644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49720E7" w14:textId="77777777" w:rsidR="00517AA8" w:rsidRPr="00517AA8" w:rsidRDefault="00517AA8" w:rsidP="00517AA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517AA8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85F50D9" w14:textId="648E0299" w:rsidR="00517AA8" w:rsidRPr="00A173B8" w:rsidRDefault="00517AA8" w:rsidP="00A173B8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</w:rPr>
        <w:t>Substantiation: </w:t>
      </w:r>
      <w:r w:rsidR="00A173B8">
        <w:rPr>
          <w:rFonts w:ascii="Calibri" w:hAnsi="Calibri" w:cs="Calibri"/>
          <w:color w:val="000000"/>
          <w:sz w:val="22"/>
          <w:szCs w:val="22"/>
        </w:rPr>
        <w:t>……………………………………………………………………………</w:t>
      </w:r>
      <w:r w:rsidR="00873B63">
        <w:rPr>
          <w:rFonts w:ascii="Calibri" w:hAnsi="Calibri" w:cs="Calibr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7BAD830C" w14:textId="77777777" w:rsidR="00517AA8" w:rsidRDefault="00517AA8" w:rsidP="00517AA8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762945DF" w14:textId="0FFEB9A4" w:rsidR="00517AA8" w:rsidRDefault="00517AA8" w:rsidP="00A173B8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 w:rsidR="00A173B8">
        <w:rPr>
          <w:color w:val="000000"/>
          <w:sz w:val="22"/>
          <w:szCs w:val="22"/>
        </w:rPr>
        <w:tab/>
      </w:r>
      <w:r>
        <w:rPr>
          <w:rFonts w:ascii="Calibri" w:hAnsi="Calibri" w:cs="Calibri"/>
          <w:b/>
          <w:bCs/>
          <w:color w:val="000000"/>
          <w:sz w:val="22"/>
          <w:szCs w:val="22"/>
        </w:rPr>
        <w:t>........................................</w:t>
      </w:r>
      <w:r w:rsidR="00873B63">
        <w:rPr>
          <w:rFonts w:ascii="Calibri" w:hAnsi="Calibri" w:cs="Calibri"/>
          <w:b/>
          <w:bCs/>
          <w:color w:val="000000"/>
          <w:sz w:val="22"/>
          <w:szCs w:val="22"/>
        </w:rPr>
        <w:t>..</w:t>
      </w:r>
    </w:p>
    <w:p w14:paraId="286A6B95" w14:textId="77777777" w:rsidR="00517AA8" w:rsidRDefault="00517AA8" w:rsidP="00517AA8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Signature</w:t>
      </w:r>
      <w:proofErr w:type="spellEnd"/>
    </w:p>
    <w:p w14:paraId="15ADF871" w14:textId="77777777" w:rsidR="001F4ADF" w:rsidRDefault="001F4ADF"/>
    <w:sectPr w:rsidR="001F4A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A0MDG2MDUyNDNW0lEKTi0uzszPAykwrAUABt4bFSwAAAA="/>
  </w:docVars>
  <w:rsids>
    <w:rsidRoot w:val="00517AA8"/>
    <w:rsid w:val="001F4ADF"/>
    <w:rsid w:val="003D69D5"/>
    <w:rsid w:val="00517AA8"/>
    <w:rsid w:val="00873B63"/>
    <w:rsid w:val="00A173B8"/>
    <w:rsid w:val="00B83C17"/>
    <w:rsid w:val="00FA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A7D8D"/>
  <w15:chartTrackingRefBased/>
  <w15:docId w15:val="{B95FCB2A-49C3-42FD-B962-EA34793A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517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7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42:00Z</dcterms:created>
  <dcterms:modified xsi:type="dcterms:W3CDTF">2020-07-16T09:42:00Z</dcterms:modified>
</cp:coreProperties>
</file>